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C7DAF0F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37FAE" w:rsidRPr="00837FAE">
        <w:rPr>
          <w:rFonts w:asciiTheme="minorHAnsi" w:hAnsiTheme="minorHAnsi" w:cstheme="minorHAnsi"/>
          <w:b/>
          <w:bCs/>
          <w:sz w:val="22"/>
          <w:szCs w:val="22"/>
        </w:rPr>
        <w:t>dostawa z transportem pomp objętościowych dla Uniwersyte</w:t>
      </w:r>
      <w:r w:rsidR="00D05077">
        <w:rPr>
          <w:rFonts w:asciiTheme="minorHAnsi" w:hAnsiTheme="minorHAnsi" w:cstheme="minorHAnsi"/>
          <w:b/>
          <w:bCs/>
          <w:sz w:val="22"/>
          <w:szCs w:val="22"/>
        </w:rPr>
        <w:t xml:space="preserve">tu Medycznego im. Karola Marcinkowskiego w Poznaniu </w:t>
      </w:r>
      <w:r w:rsidR="003F622F" w:rsidRPr="00352ECE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 w:rsidRP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4DC6945" w14:textId="3312741C" w:rsidR="00C63F56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p w14:paraId="52788C7D" w14:textId="7D0AA4B3" w:rsidR="00EA268F" w:rsidRPr="00352ECE" w:rsidRDefault="00EA268F" w:rsidP="00EA268F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feruję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(pompa objętościowa)</w:t>
      </w: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:</w:t>
      </w:r>
    </w:p>
    <w:p w14:paraId="75B26BA0" w14:textId="77777777" w:rsidR="00EA268F" w:rsidRPr="00CB152B" w:rsidRDefault="00EA268F" w:rsidP="00EA268F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8D7DF9F" w14:textId="77777777" w:rsidR="00EA268F" w:rsidRDefault="00EA268F" w:rsidP="00EA268F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580618F" w14:textId="77777777" w:rsidR="00EA268F" w:rsidRPr="00CB152B" w:rsidRDefault="00EA268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3"/>
        <w:gridCol w:w="6633"/>
        <w:gridCol w:w="6798"/>
      </w:tblGrid>
      <w:tr w:rsidR="00213EEA" w:rsidRPr="00CB152B" w14:paraId="032698E6" w14:textId="4B781EA4" w:rsidTr="00837FAE">
        <w:trPr>
          <w:trHeight w:val="421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213EEA" w:rsidRPr="00CB152B" w:rsidRDefault="00213EEA" w:rsidP="00EA459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213EEA" w:rsidRPr="00CB152B" w:rsidRDefault="00213EEA" w:rsidP="00EA459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C5AE9" w14:textId="16566306" w:rsidR="00213EEA" w:rsidRPr="00CB152B" w:rsidRDefault="00E562B9" w:rsidP="00EA459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EA268F" w:rsidRPr="00CB152B" w14:paraId="1867DA03" w14:textId="77777777" w:rsidTr="00EA268F">
        <w:trPr>
          <w:trHeight w:val="32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30B5F" w14:textId="1DBDB3C7" w:rsidR="00EA268F" w:rsidRDefault="00EA268F" w:rsidP="00837FAE">
            <w:pPr>
              <w:rPr>
                <w:rFonts w:asciiTheme="minorHAnsi" w:hAnsiTheme="minorHAnsi" w:cstheme="minorHAnsi"/>
                <w:sz w:val="20"/>
              </w:rPr>
            </w:pP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OMPY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BJĘTOŚCIOWE</w:t>
            </w: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–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6</w:t>
            </w:r>
            <w:r w:rsidRPr="00EA26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ztuk</w:t>
            </w:r>
          </w:p>
        </w:tc>
      </w:tr>
      <w:tr w:rsidR="00EA268F" w:rsidRPr="00CB152B" w14:paraId="0013A4B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808E4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1D73" w14:textId="4885FD5A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Urządzenie nowe i nieużywane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79C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D1A8EF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270C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C3E34" w14:textId="575535B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B438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389D38A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5AB5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C0FAA" w14:textId="7AFAAD6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silanie 230V 50 Hz, bezpośrednio z siec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1B06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EA7429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7A4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B24A5" w14:textId="7DDA64C3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asa pompy gotowej do użycia 1.9 k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9B2A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9FF93A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CE58D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3DBF" w14:textId="3E5876DD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topień ochrony min. IP34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094F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39313F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538B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C89C" w14:textId="62D4D706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olorowy wyświetlacz czytelny pod kątem 80 stopn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DE9D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CA20C6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C10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D2074" w14:textId="1A49D9BF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uchwyt do mocowania pompy do stojaków infuzyjnych, oraz szyn poziom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2E61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50BAC7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B3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2C5A" w14:textId="1E3342B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uchwyt do przenoszenia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65FF2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E769F4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802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F5933" w14:textId="2F922CA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Możliwość łączenia pomp w moduły bez użycia stacji dokującej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A4C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C53C17A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CEC94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BAC4" w14:textId="15C8174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Linia infuzyjna mocowana od przod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B23F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1183D4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789FC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54F6E" w14:textId="3830D38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podaży żywienia dojelit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025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C29013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B0862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7482" w14:textId="442EF33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BA86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57F6F6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496B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70761" w14:textId="5835B91B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enu pompy w języku polskim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FBB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0360C0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5A57A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A34B9" w14:textId="200B342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trzaskowe mocowanie i współpraca ze stacją dokującą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5A3B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0789F82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67FE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55CDF" w14:textId="68DB780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omunikacja pomiędzy pompą a stacją dokującą za pośrednictwem IrD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880F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A5437CF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C116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34539" w14:textId="4697AA0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38223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FA30B3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A906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2D067" w14:textId="4362F5C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Zakres prędkości infuzji min. 0,1 do 1200 ml/h 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1EB78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16957B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86DA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428F" w14:textId="467BE3AE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Automatyczna kalkulacja prędkości podaży po wprowadzeniu objętości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01A9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F7B720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CFA9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66306" w14:textId="19DA64E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Możliwość programowania parametrów infuzji min. w jednostkach: mg, mcg, ng, IE, mmol z uwzględnieniem lub nie masy ciała w odniesieniu do czasu ( np. mg/kg/min; mg/kg/h; mg/kg/24h)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1B3CB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83CABB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BB8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C59A5" w14:textId="6A5CB6F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EC9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5A8617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BE7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7A7BC" w14:textId="01E440E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A9C3B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37DF42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B8D3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BE38" w14:textId="2C99CA16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a objętość w zakresie 0,10 - 9999 ml programowana, co 0,01 ml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F1D2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62352D8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35EA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42EA0" w14:textId="22EA796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7BCD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32C601C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4DC00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8C04C" w14:textId="183F180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Prędkość bolusa 1-1200 ml/h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5E45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ABC136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6D8EE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CDD6F" w14:textId="47891783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na żądanie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79CEE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4727CC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DCC33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FA8AD" w14:textId="7157D00F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E11E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1534F52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B471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345CD" w14:textId="50D5B6A0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podaży bolusa w jednostkach mg, mcg, mmol, mEq oraz jednostkach wagowyc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99A6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B5ACEB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DC1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CC4FC" w14:textId="31CBF69C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stand-by w zakresie od 1 min do 24 godzin z programowaniem, co 1 minutę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DD4D5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63A91371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FC1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B0E78" w14:textId="78C09A6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redukcją intensywności podświetle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7104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662DB25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3197C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56A1" w14:textId="0FEF8808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Tryb nocny z możliwość włączenia ręcznego lub zaprogramowania automatycznego przełączani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3B4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2BA68FFD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3686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889F" w14:textId="73425A11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Możliwość wprowadzenia do pompy biblioteki leków bezpośrednio z komputera, lub zdalnie poprzez sieć szpitalną z centralnego serwe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22B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3C7BA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57CC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1407" w14:textId="5386431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Biblioteka zawiera 3000 leków, z możliwością podzielenia na 30 kategorii i 15 profili pacjentó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709B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CFD7C80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FD57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9A75B" w14:textId="60C8F8E9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Każdy lek może występować w 10 stężeniach, oraz być powiązany z limitami miękkimi, z limitami twardymi, jednym z 8 kolorów oraz ciśnieniem okluzji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231A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730BB46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7747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9328" w14:textId="1901F2E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iśnienie okluzji możliwe do ustawienia na min. 9 poziomach w zakresie od 50 mmHg do 750mmHg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9398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2953C3D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F8B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6B6BD" w14:textId="7ACFCC0C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28DC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5FB26B9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DCAE8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DE059" w14:textId="10D3E38B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Wbudowany akumulator litowo - jonowy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ADC4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CB4DC3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9620B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2E9A8" w14:textId="2BCD16A7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Zasilanie z wbudowanego akumulatora 6 godz. przy przepływie 25 ml/h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AAB93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6497355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6D8F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0341" w14:textId="75EABF4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Czas ponownego ładowania max. 4 godz.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5BB90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49A431E4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F0E99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FC12D" w14:textId="49B848D4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9AA9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EA0AFF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AB7D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B4FBB" w14:textId="3DCEBE9D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7B66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57FA6BAB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90F5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4BF20" w14:textId="3F735F75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Pobór mocy w warunkach normalnego użytkowania &lt;3,5W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50A5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72B9D773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CC7E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CD1F" w14:textId="4821DDDA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 xml:space="preserve">Natężenie akustycznych sygnałów alarmowych regulowane na 9 poziomach w zakresie od 45 do 75 dB 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05CF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  <w:tr w:rsidR="00EA268F" w:rsidRPr="00CB152B" w14:paraId="0530197F" w14:textId="77777777" w:rsidTr="00EA268F">
        <w:trPr>
          <w:trHeight w:val="32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2CD31" w14:textId="77777777" w:rsidR="00EA268F" w:rsidRPr="00837FAE" w:rsidRDefault="00EA268F" w:rsidP="00EA268F">
            <w:pPr>
              <w:pStyle w:val="Akapitzlist"/>
              <w:numPr>
                <w:ilvl w:val="0"/>
                <w:numId w:val="37"/>
              </w:numPr>
              <w:spacing w:before="20"/>
              <w:ind w:left="36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6D533" w14:textId="5648BF92" w:rsidR="00EA268F" w:rsidRPr="00EA268F" w:rsidRDefault="00EA268F" w:rsidP="00EA268F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A268F">
              <w:rPr>
                <w:rFonts w:asciiTheme="minorHAnsi" w:hAnsiTheme="minorHAnsi" w:cs="Arial"/>
                <w:color w:val="000000"/>
                <w:sz w:val="20"/>
                <w:szCs w:val="22"/>
              </w:rPr>
              <w:t>Historia pracy dostępna z menu pompy, z możliwością zapisania do 1000 zdarzeń</w:t>
            </w:r>
          </w:p>
        </w:tc>
        <w:tc>
          <w:tcPr>
            <w:tcW w:w="2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E967" w14:textId="77777777" w:rsidR="00EA268F" w:rsidRDefault="00EA268F" w:rsidP="00EA268F">
            <w:pPr>
              <w:rPr>
                <w:rFonts w:asciiTheme="minorHAnsi" w:hAnsiTheme="minorHAnsi" w:cstheme="minorHAnsi"/>
                <w:sz w:val="20"/>
              </w:rPr>
            </w:pPr>
          </w:p>
        </w:tc>
      </w:tr>
    </w:tbl>
    <w:p w14:paraId="6826B3E1" w14:textId="15C5CC78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041D45C" w14:textId="77777777" w:rsidR="00EA268F" w:rsidRPr="002D1224" w:rsidRDefault="00EA268F" w:rsidP="00CB152B">
      <w:pPr>
        <w:rPr>
          <w:rFonts w:asciiTheme="minorHAnsi" w:hAnsiTheme="minorHAnsi" w:cstheme="minorHAnsi"/>
          <w:sz w:val="20"/>
          <w:szCs w:val="20"/>
        </w:rPr>
      </w:pPr>
    </w:p>
    <w:p w14:paraId="2CFEFC57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6798B362" w:rsidR="00055C6A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  <w:r w:rsidRPr="002D1224">
        <w:rPr>
          <w:rFonts w:asciiTheme="minorHAnsi" w:hAnsiTheme="minorHAnsi" w:cstheme="minorHAnsi"/>
          <w:sz w:val="20"/>
          <w:szCs w:val="20"/>
        </w:rPr>
        <w:br w:type="textWrapping" w:clear="all"/>
      </w: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49AE5" w14:textId="77777777" w:rsidR="00D611DB" w:rsidRDefault="00D611DB" w:rsidP="00DF1622">
      <w:r>
        <w:separator/>
      </w:r>
    </w:p>
  </w:endnote>
  <w:endnote w:type="continuationSeparator" w:id="0">
    <w:p w14:paraId="440D02A9" w14:textId="77777777" w:rsidR="00D611DB" w:rsidRDefault="00D611DB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B8C0F" w14:textId="77777777" w:rsidR="00D611DB" w:rsidRDefault="00D611DB" w:rsidP="00DF1622">
      <w:r>
        <w:separator/>
      </w:r>
    </w:p>
  </w:footnote>
  <w:footnote w:type="continuationSeparator" w:id="0">
    <w:p w14:paraId="5508D0AB" w14:textId="77777777" w:rsidR="00D611DB" w:rsidRDefault="00D611DB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DA0F34"/>
    <w:multiLevelType w:val="hybridMultilevel"/>
    <w:tmpl w:val="F4D090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02C80"/>
    <w:multiLevelType w:val="hybridMultilevel"/>
    <w:tmpl w:val="AB6E0C72"/>
    <w:lvl w:ilvl="0" w:tplc="C50CEC4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3AA0DA4"/>
    <w:multiLevelType w:val="hybridMultilevel"/>
    <w:tmpl w:val="EB5841B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8A0ABF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46713B"/>
    <w:multiLevelType w:val="hybridMultilevel"/>
    <w:tmpl w:val="FBEE62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36"/>
  </w:num>
  <w:num w:numId="4">
    <w:abstractNumId w:val="19"/>
  </w:num>
  <w:num w:numId="5">
    <w:abstractNumId w:val="0"/>
  </w:num>
  <w:num w:numId="6">
    <w:abstractNumId w:val="4"/>
  </w:num>
  <w:num w:numId="7">
    <w:abstractNumId w:val="35"/>
  </w:num>
  <w:num w:numId="8">
    <w:abstractNumId w:val="34"/>
  </w:num>
  <w:num w:numId="9">
    <w:abstractNumId w:val="8"/>
  </w:num>
  <w:num w:numId="10">
    <w:abstractNumId w:val="18"/>
  </w:num>
  <w:num w:numId="11">
    <w:abstractNumId w:val="29"/>
  </w:num>
  <w:num w:numId="12">
    <w:abstractNumId w:val="24"/>
  </w:num>
  <w:num w:numId="13">
    <w:abstractNumId w:val="11"/>
  </w:num>
  <w:num w:numId="14">
    <w:abstractNumId w:val="9"/>
  </w:num>
  <w:num w:numId="15">
    <w:abstractNumId w:val="31"/>
  </w:num>
  <w:num w:numId="16">
    <w:abstractNumId w:val="3"/>
  </w:num>
  <w:num w:numId="17">
    <w:abstractNumId w:val="2"/>
  </w:num>
  <w:num w:numId="18">
    <w:abstractNumId w:val="6"/>
  </w:num>
  <w:num w:numId="19">
    <w:abstractNumId w:val="28"/>
  </w:num>
  <w:num w:numId="20">
    <w:abstractNumId w:val="30"/>
  </w:num>
  <w:num w:numId="21">
    <w:abstractNumId w:val="10"/>
  </w:num>
  <w:num w:numId="22">
    <w:abstractNumId w:val="14"/>
  </w:num>
  <w:num w:numId="23">
    <w:abstractNumId w:val="32"/>
  </w:num>
  <w:num w:numId="24">
    <w:abstractNumId w:val="27"/>
  </w:num>
  <w:num w:numId="25">
    <w:abstractNumId w:val="1"/>
  </w:num>
  <w:num w:numId="26">
    <w:abstractNumId w:val="5"/>
  </w:num>
  <w:num w:numId="27">
    <w:abstractNumId w:val="15"/>
  </w:num>
  <w:num w:numId="28">
    <w:abstractNumId w:val="25"/>
  </w:num>
  <w:num w:numId="29">
    <w:abstractNumId w:val="12"/>
  </w:num>
  <w:num w:numId="30">
    <w:abstractNumId w:val="17"/>
  </w:num>
  <w:num w:numId="31">
    <w:abstractNumId w:val="7"/>
  </w:num>
  <w:num w:numId="32">
    <w:abstractNumId w:val="21"/>
  </w:num>
  <w:num w:numId="33">
    <w:abstractNumId w:val="22"/>
  </w:num>
  <w:num w:numId="34">
    <w:abstractNumId w:val="23"/>
  </w:num>
  <w:num w:numId="35">
    <w:abstractNumId w:val="16"/>
  </w:num>
  <w:num w:numId="36">
    <w:abstractNumId w:val="26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13EEA"/>
    <w:rsid w:val="0022367C"/>
    <w:rsid w:val="00274D95"/>
    <w:rsid w:val="0028306A"/>
    <w:rsid w:val="00292FF0"/>
    <w:rsid w:val="002B2A36"/>
    <w:rsid w:val="002D1224"/>
    <w:rsid w:val="00352ECE"/>
    <w:rsid w:val="00360AA9"/>
    <w:rsid w:val="003636C4"/>
    <w:rsid w:val="00364BA0"/>
    <w:rsid w:val="0037323D"/>
    <w:rsid w:val="003D5FFF"/>
    <w:rsid w:val="003D73E0"/>
    <w:rsid w:val="003E0B11"/>
    <w:rsid w:val="003F622F"/>
    <w:rsid w:val="00450F5E"/>
    <w:rsid w:val="004923A3"/>
    <w:rsid w:val="00545473"/>
    <w:rsid w:val="005571E4"/>
    <w:rsid w:val="00580971"/>
    <w:rsid w:val="00596BFD"/>
    <w:rsid w:val="00607312"/>
    <w:rsid w:val="00660753"/>
    <w:rsid w:val="00687BC3"/>
    <w:rsid w:val="007631AA"/>
    <w:rsid w:val="007716E2"/>
    <w:rsid w:val="00787B4C"/>
    <w:rsid w:val="007A659B"/>
    <w:rsid w:val="007B7481"/>
    <w:rsid w:val="007E47B6"/>
    <w:rsid w:val="00806170"/>
    <w:rsid w:val="008125A7"/>
    <w:rsid w:val="00837FAE"/>
    <w:rsid w:val="00881F3C"/>
    <w:rsid w:val="008F7993"/>
    <w:rsid w:val="00961868"/>
    <w:rsid w:val="00963B77"/>
    <w:rsid w:val="00A530BD"/>
    <w:rsid w:val="00AB2A0C"/>
    <w:rsid w:val="00AC7711"/>
    <w:rsid w:val="00B0389D"/>
    <w:rsid w:val="00B04D68"/>
    <w:rsid w:val="00B329EB"/>
    <w:rsid w:val="00B54F87"/>
    <w:rsid w:val="00B701B3"/>
    <w:rsid w:val="00BB0763"/>
    <w:rsid w:val="00BC7216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05077"/>
    <w:rsid w:val="00D14C18"/>
    <w:rsid w:val="00D25389"/>
    <w:rsid w:val="00D5198C"/>
    <w:rsid w:val="00D611DB"/>
    <w:rsid w:val="00D85936"/>
    <w:rsid w:val="00DA4F81"/>
    <w:rsid w:val="00DB586C"/>
    <w:rsid w:val="00DF1622"/>
    <w:rsid w:val="00E562B9"/>
    <w:rsid w:val="00E64CBC"/>
    <w:rsid w:val="00EA268F"/>
    <w:rsid w:val="00EA2CB6"/>
    <w:rsid w:val="00EA4591"/>
    <w:rsid w:val="00EB4831"/>
    <w:rsid w:val="00F004AE"/>
    <w:rsid w:val="00F17659"/>
    <w:rsid w:val="00F5198F"/>
    <w:rsid w:val="00FB31DF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7216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7216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949BAF-F361-4279-AC0F-0A4E3C837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96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6</cp:revision>
  <cp:lastPrinted>2021-05-21T13:12:00Z</cp:lastPrinted>
  <dcterms:created xsi:type="dcterms:W3CDTF">2021-11-15T09:13:00Z</dcterms:created>
  <dcterms:modified xsi:type="dcterms:W3CDTF">2022-03-1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